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5AC6" w:rsidRDefault="003F046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F73EB9B" wp14:editId="3D2259D3">
                <wp:simplePos x="0" y="0"/>
                <wp:positionH relativeFrom="column">
                  <wp:posOffset>60384</wp:posOffset>
                </wp:positionH>
                <wp:positionV relativeFrom="paragraph">
                  <wp:posOffset>3152104</wp:posOffset>
                </wp:positionV>
                <wp:extent cx="5943600" cy="1404620"/>
                <wp:effectExtent l="0" t="0" r="19050" b="2032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5AC6" w:rsidRPr="00EB5AC6" w:rsidRDefault="00EB5AC6" w:rsidP="00EB5AC6">
                            <w:r>
                              <w:t>Figure S1: Large crabgrass [</w:t>
                            </w:r>
                            <w:proofErr w:type="spellStart"/>
                            <w:r>
                              <w:t>Digitari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anguinalis</w:t>
                            </w:r>
                            <w:proofErr w:type="spellEnd"/>
                            <w:r>
                              <w:t xml:space="preserve"> (L.) </w:t>
                            </w:r>
                            <w:proofErr w:type="spellStart"/>
                            <w:r>
                              <w:t>Scop</w:t>
                            </w:r>
                            <w:proofErr w:type="spellEnd"/>
                            <w:r>
                              <w:t xml:space="preserve">.] </w:t>
                            </w:r>
                            <w:proofErr w:type="gramStart"/>
                            <w:r>
                              <w:t>at</w:t>
                            </w:r>
                            <w:proofErr w:type="gramEnd"/>
                            <w:r>
                              <w:t xml:space="preserve"> 1 (A), 2 (B), 4 (C), and 16 (D) plants m</w:t>
                            </w:r>
                            <w:r>
                              <w:rPr>
                                <w:vertAlign w:val="superscript"/>
                              </w:rPr>
                              <w:t>-1</w:t>
                            </w:r>
                            <w:r>
                              <w:t xml:space="preserve"> row, and Palmer amaranth (</w:t>
                            </w:r>
                            <w:proofErr w:type="spellStart"/>
                            <w:r>
                              <w:t>Amaranthu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almeri</w:t>
                            </w:r>
                            <w:proofErr w:type="spellEnd"/>
                            <w:r>
                              <w:t xml:space="preserve"> S. Wats.) at 1 (E), 2 (F), 4 (G), and 8 (H) plants m</w:t>
                            </w:r>
                            <w:r>
                              <w:rPr>
                                <w:vertAlign w:val="superscript"/>
                              </w:rPr>
                              <w:t>-1</w:t>
                            </w:r>
                            <w:r>
                              <w:t xml:space="preserve"> row with sweetpotato, or ma</w:t>
                            </w:r>
                            <w:bookmarkStart w:id="0" w:name="_GoBack"/>
                            <w:r>
                              <w:t xml:space="preserve">intained weed-free season-long (I).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73EB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75pt;margin-top:248.2pt;width:46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">
                <v:textbox style="mso-fit-shape-to-text:t">
                  <w:txbxContent>
                    <w:p w:rsidR="00EB5AC6" w:rsidRPr="00EB5AC6" w:rsidRDefault="00EB5AC6" w:rsidP="00EB5AC6">
                      <w:r>
                        <w:t>Figure S1: Large crabgrass [</w:t>
                      </w:r>
                      <w:proofErr w:type="spellStart"/>
                      <w:r>
                        <w:t>Digitari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anguinalis</w:t>
                      </w:r>
                      <w:proofErr w:type="spellEnd"/>
                      <w:r>
                        <w:t xml:space="preserve"> (L.) </w:t>
                      </w:r>
                      <w:proofErr w:type="spellStart"/>
                      <w:r>
                        <w:t>Scop</w:t>
                      </w:r>
                      <w:proofErr w:type="spellEnd"/>
                      <w:r>
                        <w:t xml:space="preserve">.] </w:t>
                      </w:r>
                      <w:proofErr w:type="gramStart"/>
                      <w:r>
                        <w:t>at</w:t>
                      </w:r>
                      <w:proofErr w:type="gramEnd"/>
                      <w:r>
                        <w:t xml:space="preserve"> 1 (A), 2 (B), 4 (C), and 16 (D) plants m</w:t>
                      </w:r>
                      <w:r>
                        <w:rPr>
                          <w:vertAlign w:val="superscript"/>
                        </w:rPr>
                        <w:t>-1</w:t>
                      </w:r>
                      <w:r>
                        <w:t xml:space="preserve"> row, and Palmer amaranth (</w:t>
                      </w:r>
                      <w:proofErr w:type="spellStart"/>
                      <w:r>
                        <w:t>Amaranthu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almeri</w:t>
                      </w:r>
                      <w:proofErr w:type="spellEnd"/>
                      <w:r>
                        <w:t xml:space="preserve"> S. Wats.) at 1 (E), 2 (F), 4 (G), and 8 (H) plants m</w:t>
                      </w:r>
                      <w:r>
                        <w:rPr>
                          <w:vertAlign w:val="superscript"/>
                        </w:rPr>
                        <w:t>-1</w:t>
                      </w:r>
                      <w:r>
                        <w:t xml:space="preserve"> row with sweetpotato, or ma</w:t>
                      </w:r>
                      <w:bookmarkStart w:id="1" w:name="_GoBack"/>
                      <w:r>
                        <w:t xml:space="preserve">intained weed-free season-long (I). 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EB5AC6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66.15pt;height:237.65pt">
            <v:imagedata r:id="rId5" o:title="Picture_Composite_Crop"/>
          </v:shape>
        </w:pict>
      </w:r>
    </w:p>
    <w:p w:rsidR="00EB5AC6" w:rsidRDefault="00EB5AC6">
      <w:r>
        <w:br w:type="page"/>
      </w:r>
    </w:p>
    <w:p w:rsidR="002B6E79" w:rsidRDefault="00EB5AC6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60325</wp:posOffset>
                </wp:positionH>
                <wp:positionV relativeFrom="paragraph">
                  <wp:posOffset>3924935</wp:posOffset>
                </wp:positionV>
                <wp:extent cx="5891530" cy="1404620"/>
                <wp:effectExtent l="0" t="0" r="13970" b="2032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15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5AC6" w:rsidRPr="00EB5AC6" w:rsidRDefault="00EB5AC6" w:rsidP="00EB5AC6">
                            <w:r>
                              <w:t xml:space="preserve">Figure S2: </w:t>
                            </w:r>
                            <w:r w:rsidRPr="00EB5AC6">
                              <w:t>Large crabgrass [</w:t>
                            </w:r>
                            <w:proofErr w:type="spellStart"/>
                            <w:r w:rsidRPr="00EB5AC6">
                              <w:t>Digitaria</w:t>
                            </w:r>
                            <w:proofErr w:type="spellEnd"/>
                            <w:r w:rsidRPr="00EB5AC6">
                              <w:t xml:space="preserve"> </w:t>
                            </w:r>
                            <w:proofErr w:type="spellStart"/>
                            <w:r w:rsidRPr="00EB5AC6">
                              <w:t>sanguinalis</w:t>
                            </w:r>
                            <w:proofErr w:type="spellEnd"/>
                            <w:r w:rsidRPr="00EB5AC6">
                              <w:t xml:space="preserve"> (L.) </w:t>
                            </w:r>
                            <w:proofErr w:type="spellStart"/>
                            <w:r w:rsidRPr="00EB5AC6">
                              <w:t>Scop</w:t>
                            </w:r>
                            <w:proofErr w:type="spellEnd"/>
                            <w:r w:rsidRPr="00EB5AC6">
                              <w:t xml:space="preserve">.] </w:t>
                            </w:r>
                            <w:proofErr w:type="gramStart"/>
                            <w:r w:rsidRPr="00EB5AC6">
                              <w:t>at</w:t>
                            </w:r>
                            <w:proofErr w:type="gramEnd"/>
                            <w:r w:rsidRPr="00EB5AC6">
                              <w:t xml:space="preserve"> 1 (A), 2 (B), 4 (C), and 16 (D) plants m-1 row, and Palmer amaranth (</w:t>
                            </w:r>
                            <w:proofErr w:type="spellStart"/>
                            <w:r w:rsidRPr="00EB5AC6">
                              <w:t>Amaranthus</w:t>
                            </w:r>
                            <w:proofErr w:type="spellEnd"/>
                            <w:r w:rsidRPr="00EB5AC6">
                              <w:t xml:space="preserve"> </w:t>
                            </w:r>
                            <w:proofErr w:type="spellStart"/>
                            <w:r w:rsidRPr="00EB5AC6">
                              <w:t>palmeri</w:t>
                            </w:r>
                            <w:proofErr w:type="spellEnd"/>
                            <w:r w:rsidRPr="00EB5AC6">
                              <w:t xml:space="preserve"> S. Wats.) at 1 (E), 2 (F), 4 (G), and 8 (H) plants m-1 row with</w:t>
                            </w:r>
                            <w:r>
                              <w:t>out sweetpotat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4.75pt;margin-top:309.05pt;width:463.9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">
                <v:textbox style="mso-fit-shape-to-text:t">
                  <w:txbxContent>
                    <w:p w:rsidR="00EB5AC6" w:rsidRPr="00EB5AC6" w:rsidRDefault="00EB5AC6" w:rsidP="00EB5AC6">
                      <w:r>
                        <w:t xml:space="preserve">Figure S2: </w:t>
                      </w:r>
                      <w:r w:rsidRPr="00EB5AC6">
                        <w:t>Large crabgrass [</w:t>
                      </w:r>
                      <w:proofErr w:type="spellStart"/>
                      <w:r w:rsidRPr="00EB5AC6">
                        <w:t>Digitaria</w:t>
                      </w:r>
                      <w:proofErr w:type="spellEnd"/>
                      <w:r w:rsidRPr="00EB5AC6">
                        <w:t xml:space="preserve"> </w:t>
                      </w:r>
                      <w:proofErr w:type="spellStart"/>
                      <w:r w:rsidRPr="00EB5AC6">
                        <w:t>sanguinalis</w:t>
                      </w:r>
                      <w:proofErr w:type="spellEnd"/>
                      <w:r w:rsidRPr="00EB5AC6">
                        <w:t xml:space="preserve"> (L.) </w:t>
                      </w:r>
                      <w:proofErr w:type="spellStart"/>
                      <w:r w:rsidRPr="00EB5AC6">
                        <w:t>Scop</w:t>
                      </w:r>
                      <w:proofErr w:type="spellEnd"/>
                      <w:r w:rsidRPr="00EB5AC6">
                        <w:t xml:space="preserve">.] </w:t>
                      </w:r>
                      <w:proofErr w:type="gramStart"/>
                      <w:r w:rsidRPr="00EB5AC6">
                        <w:t>at</w:t>
                      </w:r>
                      <w:proofErr w:type="gramEnd"/>
                      <w:r w:rsidRPr="00EB5AC6">
                        <w:t xml:space="preserve"> 1 (A), 2 (B), 4 (C), and 16 (D) plants m-1 row, and Palmer amaranth (</w:t>
                      </w:r>
                      <w:proofErr w:type="spellStart"/>
                      <w:r w:rsidRPr="00EB5AC6">
                        <w:t>Amaranthus</w:t>
                      </w:r>
                      <w:proofErr w:type="spellEnd"/>
                      <w:r w:rsidRPr="00EB5AC6">
                        <w:t xml:space="preserve"> </w:t>
                      </w:r>
                      <w:proofErr w:type="spellStart"/>
                      <w:r w:rsidRPr="00EB5AC6">
                        <w:t>palmeri</w:t>
                      </w:r>
                      <w:proofErr w:type="spellEnd"/>
                      <w:r w:rsidRPr="00EB5AC6">
                        <w:t xml:space="preserve"> S. Wats.) at 1 (E), 2 (F), 4 (G), and 8 (H) plants m-1 row with</w:t>
                      </w:r>
                      <w:r>
                        <w:t>out sweetpotat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pict>
          <v:shape id="_x0000_i1027" type="#_x0000_t75" style="width:467.95pt;height:296.9pt">
            <v:imagedata r:id="rId6" o:title="Picture_Composite_NoCrop"/>
          </v:shape>
        </w:pict>
      </w:r>
    </w:p>
    <w:sectPr w:rsidR="002B6E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TU3MDE3tzQyMjdU0lEKTi0uzszPAykwrAUAMDvouiwAAAA="/>
  </w:docVars>
  <w:rsids>
    <w:rsidRoot w:val="00EB5AC6"/>
    <w:rsid w:val="003F0460"/>
    <w:rsid w:val="004273EF"/>
    <w:rsid w:val="0096777B"/>
    <w:rsid w:val="00EB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2436F"/>
  <w15:chartTrackingRefBased/>
  <w15:docId w15:val="{A239F58B-1091-47EA-A528-C25214204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A4109-64CA-41D6-A426-767683434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nson Basinger</dc:creator>
  <cp:keywords/>
  <dc:description/>
  <cp:lastModifiedBy>Nicholas Anson Basinger</cp:lastModifiedBy>
  <cp:revision>2</cp:revision>
  <dcterms:created xsi:type="dcterms:W3CDTF">2019-01-09T22:15:00Z</dcterms:created>
  <dcterms:modified xsi:type="dcterms:W3CDTF">2019-01-09T22:40:00Z</dcterms:modified>
</cp:coreProperties>
</file>